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803F7" w14:textId="020FF915" w:rsidR="004B6ED1" w:rsidRDefault="006303B1">
      <w:r>
        <w:t xml:space="preserve">Name : </w:t>
      </w:r>
      <w:r w:rsidR="00282392">
        <w:t>Noufal</w:t>
      </w:r>
    </w:p>
    <w:p w14:paraId="39D35BAB" w14:textId="113F771D" w:rsidR="009C5913" w:rsidRDefault="009C5913">
      <w:r>
        <w:t>Aged : 26</w:t>
      </w:r>
    </w:p>
    <w:p w14:paraId="4AC93C98" w14:textId="2A47791C" w:rsidR="00C849EF" w:rsidRDefault="00C849EF">
      <w:r>
        <w:t xml:space="preserve">Place : </w:t>
      </w:r>
      <w:proofErr w:type="spellStart"/>
      <w:r>
        <w:t>Ponnani</w:t>
      </w:r>
      <w:proofErr w:type="spellEnd"/>
    </w:p>
    <w:sectPr w:rsidR="00C849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7QwMDAzNzYwNzNX0lEKTi0uzszPAykwrgUA41jDaCwAAAA="/>
  </w:docVars>
  <w:rsids>
    <w:rsidRoot w:val="00FC73ED"/>
    <w:rsid w:val="00282392"/>
    <w:rsid w:val="004B6ED1"/>
    <w:rsid w:val="006303B1"/>
    <w:rsid w:val="007E5743"/>
    <w:rsid w:val="009C5913"/>
    <w:rsid w:val="00C849EF"/>
    <w:rsid w:val="00F37B00"/>
    <w:rsid w:val="00FC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1D9A7"/>
  <w15:chartTrackingRefBased/>
  <w15:docId w15:val="{F094B896-7132-45C8-9D63-0CB8CE90A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Noufal P M</dc:creator>
  <cp:keywords/>
  <dc:description/>
  <cp:lastModifiedBy>Mohamed Noufal P M</cp:lastModifiedBy>
  <cp:revision>7</cp:revision>
  <dcterms:created xsi:type="dcterms:W3CDTF">2022-01-10T04:15:00Z</dcterms:created>
  <dcterms:modified xsi:type="dcterms:W3CDTF">2022-01-10T04:25:00Z</dcterms:modified>
</cp:coreProperties>
</file>